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DBC34" w14:textId="77777777" w:rsidR="002F2379" w:rsidRDefault="00000000">
      <w:pPr>
        <w:pStyle w:val="Compact"/>
        <w:numPr>
          <w:ilvl w:val="0"/>
          <w:numId w:val="3"/>
        </w:numPr>
      </w:pPr>
      <w:r>
        <w:rPr>
          <w:b/>
        </w:rPr>
        <w:t>What is a promise in JavaScript?</w:t>
      </w:r>
      <w:r>
        <w:br/>
      </w:r>
    </w:p>
    <w:p w14:paraId="6659CF89" w14:textId="77777777" w:rsidR="002F2379" w:rsidRDefault="00000000">
      <w:pPr>
        <w:pStyle w:val="Compact"/>
        <w:numPr>
          <w:ilvl w:val="0"/>
          <w:numId w:val="4"/>
        </w:numPr>
      </w:pPr>
      <w:r>
        <w:t>A callback function</w:t>
      </w:r>
      <w:r>
        <w:br/>
      </w:r>
    </w:p>
    <w:p w14:paraId="1E7BA0E6" w14:textId="77777777" w:rsidR="002F2379" w:rsidRDefault="00000000">
      <w:pPr>
        <w:pStyle w:val="Compact"/>
        <w:numPr>
          <w:ilvl w:val="0"/>
          <w:numId w:val="4"/>
        </w:numPr>
      </w:pPr>
      <w:r>
        <w:t>An object representing a future value or completion of an async operation</w:t>
      </w:r>
      <w:r>
        <w:br/>
      </w:r>
    </w:p>
    <w:p w14:paraId="07D86123" w14:textId="77777777" w:rsidR="002F2379" w:rsidRDefault="00000000">
      <w:pPr>
        <w:pStyle w:val="Compact"/>
        <w:numPr>
          <w:ilvl w:val="0"/>
          <w:numId w:val="4"/>
        </w:numPr>
      </w:pPr>
      <w:r>
        <w:t>A synchronous operation</w:t>
      </w:r>
      <w:r>
        <w:br/>
      </w:r>
    </w:p>
    <w:p w14:paraId="13133D6E" w14:textId="77777777" w:rsidR="002F2379" w:rsidRDefault="00000000">
      <w:pPr>
        <w:pStyle w:val="Compact"/>
        <w:numPr>
          <w:ilvl w:val="0"/>
          <w:numId w:val="4"/>
        </w:numPr>
      </w:pPr>
      <w:r>
        <w:t>None of the above</w:t>
      </w:r>
    </w:p>
    <w:p w14:paraId="642863E6" w14:textId="77777777" w:rsidR="002F2379" w:rsidRDefault="00000000">
      <w:pPr>
        <w:pStyle w:val="Compact"/>
        <w:numPr>
          <w:ilvl w:val="0"/>
          <w:numId w:val="5"/>
        </w:numPr>
      </w:pPr>
      <w:r>
        <w:rPr>
          <w:b/>
        </w:rPr>
        <w:t>Which method is used to handle a resolved promise?</w:t>
      </w:r>
      <w:r>
        <w:br/>
      </w:r>
    </w:p>
    <w:p w14:paraId="7C8D5E92" w14:textId="77777777" w:rsidR="002F2379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catch()</w:t>
      </w:r>
      <w:r>
        <w:br/>
      </w:r>
    </w:p>
    <w:p w14:paraId="5671F615" w14:textId="77777777" w:rsidR="002F2379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then()</w:t>
      </w:r>
      <w:r>
        <w:br/>
      </w:r>
    </w:p>
    <w:p w14:paraId="6CFA64F5" w14:textId="77777777" w:rsidR="002F2379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finally()</w:t>
      </w:r>
      <w:r>
        <w:br/>
      </w:r>
    </w:p>
    <w:p w14:paraId="5D000955" w14:textId="77777777" w:rsidR="002F2379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eject()</w:t>
      </w:r>
    </w:p>
    <w:p w14:paraId="6572E54F" w14:textId="77777777" w:rsidR="002F2379" w:rsidRDefault="00000000">
      <w:pPr>
        <w:pStyle w:val="Compact"/>
        <w:numPr>
          <w:ilvl w:val="0"/>
          <w:numId w:val="7"/>
        </w:numPr>
      </w:pPr>
      <w:r>
        <w:rPr>
          <w:b/>
        </w:rPr>
        <w:t>What is the default state of a promise when created?</w:t>
      </w:r>
      <w:r>
        <w:br/>
      </w:r>
    </w:p>
    <w:p w14:paraId="03D3E2F7" w14:textId="77777777" w:rsidR="002F2379" w:rsidRDefault="00000000">
      <w:pPr>
        <w:pStyle w:val="Compact"/>
        <w:numPr>
          <w:ilvl w:val="0"/>
          <w:numId w:val="8"/>
        </w:numPr>
      </w:pPr>
      <w:r>
        <w:t>Fulfilled</w:t>
      </w:r>
      <w:r>
        <w:br/>
      </w:r>
    </w:p>
    <w:p w14:paraId="72B6DA58" w14:textId="77777777" w:rsidR="002F2379" w:rsidRDefault="00000000">
      <w:pPr>
        <w:pStyle w:val="Compact"/>
        <w:numPr>
          <w:ilvl w:val="0"/>
          <w:numId w:val="8"/>
        </w:numPr>
      </w:pPr>
      <w:r>
        <w:t>Rejected</w:t>
      </w:r>
      <w:r>
        <w:br/>
      </w:r>
    </w:p>
    <w:p w14:paraId="6BE36025" w14:textId="77777777" w:rsidR="002F2379" w:rsidRDefault="00000000">
      <w:pPr>
        <w:pStyle w:val="Compact"/>
        <w:numPr>
          <w:ilvl w:val="0"/>
          <w:numId w:val="8"/>
        </w:numPr>
      </w:pPr>
      <w:r>
        <w:t>Pending</w:t>
      </w:r>
      <w:r>
        <w:br/>
      </w:r>
    </w:p>
    <w:p w14:paraId="0CEC6727" w14:textId="77777777" w:rsidR="002F2379" w:rsidRDefault="00000000">
      <w:pPr>
        <w:pStyle w:val="Compact"/>
        <w:numPr>
          <w:ilvl w:val="0"/>
          <w:numId w:val="8"/>
        </w:numPr>
      </w:pPr>
      <w:r>
        <w:t>Resolved</w:t>
      </w:r>
    </w:p>
    <w:p w14:paraId="643DF272" w14:textId="77777777" w:rsidR="002F2379" w:rsidRDefault="00000000">
      <w:pPr>
        <w:pStyle w:val="Compact"/>
        <w:numPr>
          <w:ilvl w:val="0"/>
          <w:numId w:val="9"/>
        </w:numPr>
      </w:pPr>
      <w:r>
        <w:rPr>
          <w:b/>
        </w:rPr>
        <w:t>Which method is used to handle a rejected promise?</w:t>
      </w:r>
      <w:r>
        <w:br/>
      </w:r>
    </w:p>
    <w:p w14:paraId="378AF0DB" w14:textId="77777777" w:rsidR="002F2379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then()</w:t>
      </w:r>
      <w:r>
        <w:br/>
      </w:r>
    </w:p>
    <w:p w14:paraId="6846DB8C" w14:textId="77777777" w:rsidR="002F2379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reject()</w:t>
      </w:r>
      <w:r>
        <w:br/>
      </w:r>
    </w:p>
    <w:p w14:paraId="01616979" w14:textId="77777777" w:rsidR="002F2379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catch()</w:t>
      </w:r>
      <w:r>
        <w:br/>
      </w:r>
    </w:p>
    <w:p w14:paraId="1117F1BF" w14:textId="77777777" w:rsidR="002F2379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resolve()</w:t>
      </w:r>
    </w:p>
    <w:p w14:paraId="5EA1D4FF" w14:textId="77777777" w:rsidR="002F2379" w:rsidRDefault="00000000">
      <w:pPr>
        <w:pStyle w:val="Compact"/>
        <w:numPr>
          <w:ilvl w:val="0"/>
          <w:numId w:val="11"/>
        </w:numPr>
      </w:pPr>
      <w:r>
        <w:rPr>
          <w:b/>
        </w:rPr>
        <w:t xml:space="preserve">What does </w:t>
      </w:r>
      <w:r>
        <w:rPr>
          <w:rStyle w:val="VerbatimChar"/>
          <w:b/>
        </w:rPr>
        <w:t>Promise.resolve(value)</w:t>
      </w:r>
      <w:r>
        <w:rPr>
          <w:b/>
        </w:rPr>
        <w:t xml:space="preserve"> do?</w:t>
      </w:r>
      <w:r>
        <w:br/>
      </w:r>
    </w:p>
    <w:p w14:paraId="01753137" w14:textId="77777777" w:rsidR="002F2379" w:rsidRDefault="00000000">
      <w:pPr>
        <w:pStyle w:val="Compact"/>
        <w:numPr>
          <w:ilvl w:val="0"/>
          <w:numId w:val="12"/>
        </w:numPr>
      </w:pPr>
      <w:r>
        <w:t xml:space="preserve">Creates a promise that is immediately fulfilled with </w:t>
      </w:r>
      <w:r>
        <w:rPr>
          <w:rStyle w:val="VerbatimChar"/>
        </w:rPr>
        <w:t>value</w:t>
      </w:r>
      <w:r>
        <w:br/>
      </w:r>
    </w:p>
    <w:p w14:paraId="07EDBC70" w14:textId="77777777" w:rsidR="002F2379" w:rsidRDefault="00000000">
      <w:pPr>
        <w:pStyle w:val="Compact"/>
        <w:numPr>
          <w:ilvl w:val="0"/>
          <w:numId w:val="12"/>
        </w:numPr>
      </w:pPr>
      <w:r>
        <w:t>Creates a pending promise</w:t>
      </w:r>
      <w:r>
        <w:br/>
      </w:r>
    </w:p>
    <w:p w14:paraId="4662C3AB" w14:textId="77777777" w:rsidR="002F2379" w:rsidRDefault="00000000">
      <w:pPr>
        <w:pStyle w:val="Compact"/>
        <w:numPr>
          <w:ilvl w:val="0"/>
          <w:numId w:val="12"/>
        </w:numPr>
      </w:pPr>
      <w:r>
        <w:lastRenderedPageBreak/>
        <w:t>Rejects a promise</w:t>
      </w:r>
      <w:r>
        <w:br/>
      </w:r>
    </w:p>
    <w:p w14:paraId="55F95831" w14:textId="77777777" w:rsidR="002F2379" w:rsidRDefault="00000000">
      <w:pPr>
        <w:pStyle w:val="Compact"/>
        <w:numPr>
          <w:ilvl w:val="0"/>
          <w:numId w:val="12"/>
        </w:numPr>
      </w:pPr>
      <w:r>
        <w:t>None of the above</w:t>
      </w:r>
    </w:p>
    <w:p w14:paraId="59B92285" w14:textId="77777777" w:rsidR="002F2379" w:rsidRDefault="00000000">
      <w:pPr>
        <w:pStyle w:val="Compact"/>
        <w:numPr>
          <w:ilvl w:val="0"/>
          <w:numId w:val="13"/>
        </w:numPr>
      </w:pPr>
      <w:r>
        <w:rPr>
          <w:b/>
        </w:rPr>
        <w:t xml:space="preserve">Which of the following is true for </w:t>
      </w:r>
      <w:r>
        <w:rPr>
          <w:rStyle w:val="VerbatimChar"/>
          <w:b/>
        </w:rPr>
        <w:t>.then()</w:t>
      </w:r>
      <w:r>
        <w:rPr>
          <w:b/>
        </w:rPr>
        <w:t xml:space="preserve"> in a promise?</w:t>
      </w:r>
      <w:r>
        <w:br/>
      </w:r>
    </w:p>
    <w:p w14:paraId="2E6E368A" w14:textId="77777777" w:rsidR="002F2379" w:rsidRDefault="00000000">
      <w:pPr>
        <w:pStyle w:val="Compact"/>
        <w:numPr>
          <w:ilvl w:val="0"/>
          <w:numId w:val="14"/>
        </w:numPr>
      </w:pPr>
      <w:r>
        <w:t>It must return a value or another promise</w:t>
      </w:r>
      <w:r>
        <w:br/>
      </w:r>
    </w:p>
    <w:p w14:paraId="552F0707" w14:textId="77777777" w:rsidR="002F2379" w:rsidRDefault="00000000">
      <w:pPr>
        <w:pStyle w:val="Compact"/>
        <w:numPr>
          <w:ilvl w:val="0"/>
          <w:numId w:val="14"/>
        </w:numPr>
      </w:pPr>
      <w:r>
        <w:t>It is optional and only for rejected cases</w:t>
      </w:r>
      <w:r>
        <w:br/>
      </w:r>
    </w:p>
    <w:p w14:paraId="082D688B" w14:textId="77777777" w:rsidR="002F2379" w:rsidRDefault="00000000">
      <w:pPr>
        <w:pStyle w:val="Compact"/>
        <w:numPr>
          <w:ilvl w:val="0"/>
          <w:numId w:val="14"/>
        </w:numPr>
      </w:pPr>
      <w:r>
        <w:t xml:space="preserve">It cannot chain another </w:t>
      </w:r>
      <w:r>
        <w:rPr>
          <w:rStyle w:val="VerbatimChar"/>
        </w:rPr>
        <w:t>.then()</w:t>
      </w:r>
      <w:r>
        <w:br/>
      </w:r>
    </w:p>
    <w:p w14:paraId="51105D88" w14:textId="77777777" w:rsidR="002F2379" w:rsidRDefault="00000000">
      <w:pPr>
        <w:pStyle w:val="Compact"/>
        <w:numPr>
          <w:ilvl w:val="0"/>
          <w:numId w:val="14"/>
        </w:numPr>
      </w:pPr>
      <w:r>
        <w:t>None of the above</w:t>
      </w:r>
    </w:p>
    <w:p w14:paraId="7BE11DB8" w14:textId="77777777" w:rsidR="002F2379" w:rsidRDefault="00000000">
      <w:pPr>
        <w:pStyle w:val="Compact"/>
        <w:numPr>
          <w:ilvl w:val="0"/>
          <w:numId w:val="15"/>
        </w:numPr>
      </w:pPr>
      <w:r>
        <w:rPr>
          <w:b/>
        </w:rPr>
        <w:t>What happens when a promise is resolved?</w:t>
      </w:r>
      <w:r>
        <w:br/>
      </w:r>
    </w:p>
    <w:p w14:paraId="063E0A97" w14:textId="77777777" w:rsidR="002F2379" w:rsidRDefault="00000000">
      <w:pPr>
        <w:pStyle w:val="Compact"/>
        <w:numPr>
          <w:ilvl w:val="0"/>
          <w:numId w:val="16"/>
        </w:numPr>
      </w:pPr>
      <w:r>
        <w:t>It remains in a pending state</w:t>
      </w:r>
      <w:r>
        <w:br/>
      </w:r>
    </w:p>
    <w:p w14:paraId="15290851" w14:textId="77777777" w:rsidR="002F2379" w:rsidRDefault="00000000">
      <w:pPr>
        <w:pStyle w:val="Compact"/>
        <w:numPr>
          <w:ilvl w:val="0"/>
          <w:numId w:val="16"/>
        </w:numPr>
      </w:pPr>
      <w:r>
        <w:t xml:space="preserve">It transitions to the fulfilled state and executes </w:t>
      </w:r>
      <w:r>
        <w:rPr>
          <w:rStyle w:val="VerbatimChar"/>
        </w:rPr>
        <w:t>.then()</w:t>
      </w:r>
      <w:r>
        <w:t xml:space="preserve"> handlers</w:t>
      </w:r>
      <w:r>
        <w:br/>
      </w:r>
    </w:p>
    <w:p w14:paraId="6230CD83" w14:textId="77777777" w:rsidR="002F2379" w:rsidRDefault="00000000">
      <w:pPr>
        <w:pStyle w:val="Compact"/>
        <w:numPr>
          <w:ilvl w:val="0"/>
          <w:numId w:val="16"/>
        </w:numPr>
      </w:pPr>
      <w:r>
        <w:t>It transitions to the rejected state</w:t>
      </w:r>
      <w:r>
        <w:br/>
      </w:r>
    </w:p>
    <w:p w14:paraId="0548FC60" w14:textId="77777777" w:rsidR="002F2379" w:rsidRDefault="00000000">
      <w:pPr>
        <w:pStyle w:val="Compact"/>
        <w:numPr>
          <w:ilvl w:val="0"/>
          <w:numId w:val="16"/>
        </w:numPr>
      </w:pPr>
      <w:r>
        <w:t>It stops execution</w:t>
      </w:r>
    </w:p>
    <w:p w14:paraId="5C06A3EC" w14:textId="77777777" w:rsidR="002F2379" w:rsidRDefault="00000000">
      <w:pPr>
        <w:pStyle w:val="Compact"/>
        <w:numPr>
          <w:ilvl w:val="0"/>
          <w:numId w:val="17"/>
        </w:numPr>
      </w:pPr>
      <w:r>
        <w:rPr>
          <w:b/>
        </w:rPr>
        <w:t>What is printed in the console?</w:t>
      </w:r>
      <w:r>
        <w:t xml:space="preserve"> </w:t>
      </w:r>
      <w:r>
        <w:rPr>
          <w:rStyle w:val="VerbatimChar"/>
        </w:rPr>
        <w:t>javascript    Promise.resolve('Hello').then(res =&gt; console.log(res));</w:t>
      </w:r>
    </w:p>
    <w:p w14:paraId="05CB85A8" w14:textId="77777777" w:rsidR="002F2379" w:rsidRDefault="00000000">
      <w:pPr>
        <w:pStyle w:val="Compact"/>
        <w:numPr>
          <w:ilvl w:val="0"/>
          <w:numId w:val="18"/>
        </w:numPr>
      </w:pPr>
      <w:r>
        <w:t>No output</w:t>
      </w:r>
      <w:r>
        <w:br/>
      </w:r>
    </w:p>
    <w:p w14:paraId="6BD3273D" w14:textId="77777777" w:rsidR="002F2379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Hello</w:t>
      </w:r>
      <w:r>
        <w:br/>
      </w:r>
    </w:p>
    <w:p w14:paraId="1E954B9E" w14:textId="77777777" w:rsidR="002F2379" w:rsidRDefault="00000000">
      <w:pPr>
        <w:pStyle w:val="Compact"/>
        <w:numPr>
          <w:ilvl w:val="0"/>
          <w:numId w:val="18"/>
        </w:numPr>
      </w:pPr>
      <w:r>
        <w:t>Error</w:t>
      </w:r>
      <w:r>
        <w:br/>
      </w:r>
    </w:p>
    <w:p w14:paraId="6082BAFF" w14:textId="77777777" w:rsidR="002F2379" w:rsidRDefault="00000000">
      <w:pPr>
        <w:pStyle w:val="Compact"/>
        <w:numPr>
          <w:ilvl w:val="0"/>
          <w:numId w:val="18"/>
        </w:numPr>
      </w:pPr>
      <w:r>
        <w:t>Undefined</w:t>
      </w:r>
    </w:p>
    <w:p w14:paraId="124CB73C" w14:textId="77777777" w:rsidR="002F2379" w:rsidRDefault="00000000">
      <w:pPr>
        <w:pStyle w:val="Compact"/>
        <w:numPr>
          <w:ilvl w:val="0"/>
          <w:numId w:val="19"/>
        </w:numPr>
      </w:pPr>
      <w:r>
        <w:rPr>
          <w:b/>
        </w:rPr>
        <w:t xml:space="preserve">How many </w:t>
      </w:r>
      <w:r>
        <w:rPr>
          <w:rStyle w:val="VerbatimChar"/>
          <w:b/>
        </w:rPr>
        <w:t>.then()</w:t>
      </w:r>
      <w:r>
        <w:rPr>
          <w:b/>
        </w:rPr>
        <w:t xml:space="preserve"> handlers can a promise chain?</w:t>
      </w:r>
      <w:r>
        <w:br/>
      </w:r>
    </w:p>
    <w:p w14:paraId="241E302C" w14:textId="77777777" w:rsidR="002F2379" w:rsidRDefault="00000000">
      <w:pPr>
        <w:pStyle w:val="Compact"/>
        <w:numPr>
          <w:ilvl w:val="0"/>
          <w:numId w:val="20"/>
        </w:numPr>
      </w:pPr>
      <w:r>
        <w:t>Only one</w:t>
      </w:r>
      <w:r>
        <w:br/>
      </w:r>
    </w:p>
    <w:p w14:paraId="352AC461" w14:textId="77777777" w:rsidR="002F2379" w:rsidRDefault="00000000">
      <w:pPr>
        <w:pStyle w:val="Compact"/>
        <w:numPr>
          <w:ilvl w:val="0"/>
          <w:numId w:val="20"/>
        </w:numPr>
      </w:pPr>
      <w:r>
        <w:t>Two</w:t>
      </w:r>
      <w:r>
        <w:br/>
      </w:r>
    </w:p>
    <w:p w14:paraId="44BC8026" w14:textId="77777777" w:rsidR="002F2379" w:rsidRDefault="00000000">
      <w:pPr>
        <w:pStyle w:val="Compact"/>
        <w:numPr>
          <w:ilvl w:val="0"/>
          <w:numId w:val="20"/>
        </w:numPr>
      </w:pPr>
      <w:r>
        <w:t>As many as needed</w:t>
      </w:r>
      <w:r>
        <w:br/>
      </w:r>
    </w:p>
    <w:p w14:paraId="0E8D1384" w14:textId="77777777" w:rsidR="002F2379" w:rsidRDefault="00000000">
      <w:pPr>
        <w:pStyle w:val="Compact"/>
        <w:numPr>
          <w:ilvl w:val="0"/>
          <w:numId w:val="20"/>
        </w:numPr>
      </w:pPr>
      <w:r>
        <w:t>None</w:t>
      </w:r>
    </w:p>
    <w:p w14:paraId="55325D08" w14:textId="77777777" w:rsidR="002F2379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happens when you return a value from </w:t>
      </w:r>
      <w:r>
        <w:rPr>
          <w:rStyle w:val="VerbatimChar"/>
          <w:b/>
        </w:rPr>
        <w:t>.then()</w:t>
      </w:r>
      <w:r>
        <w:rPr>
          <w:b/>
        </w:rPr>
        <w:t>?</w:t>
      </w:r>
    </w:p>
    <w:p w14:paraId="0827F0F3" w14:textId="77777777" w:rsidR="002F2379" w:rsidRDefault="00000000">
      <w:pPr>
        <w:pStyle w:val="Compact"/>
        <w:numPr>
          <w:ilvl w:val="1"/>
          <w:numId w:val="22"/>
        </w:numPr>
      </w:pPr>
      <w:r>
        <w:t>It resolves to another promise</w:t>
      </w:r>
      <w:r>
        <w:br/>
      </w:r>
    </w:p>
    <w:p w14:paraId="7F53431C" w14:textId="77777777" w:rsidR="002F2379" w:rsidRDefault="00000000">
      <w:pPr>
        <w:pStyle w:val="Compact"/>
        <w:numPr>
          <w:ilvl w:val="1"/>
          <w:numId w:val="22"/>
        </w:numPr>
      </w:pPr>
      <w:r>
        <w:lastRenderedPageBreak/>
        <w:t xml:space="preserve">It is passed to the next </w:t>
      </w:r>
      <w:r>
        <w:rPr>
          <w:rStyle w:val="VerbatimChar"/>
        </w:rPr>
        <w:t>.then()</w:t>
      </w:r>
      <w:r>
        <w:t xml:space="preserve"> handler</w:t>
      </w:r>
      <w:r>
        <w:br/>
      </w:r>
    </w:p>
    <w:p w14:paraId="38428926" w14:textId="77777777" w:rsidR="002F2379" w:rsidRDefault="00000000">
      <w:pPr>
        <w:pStyle w:val="Compact"/>
        <w:numPr>
          <w:ilvl w:val="1"/>
          <w:numId w:val="22"/>
        </w:numPr>
      </w:pPr>
      <w:r>
        <w:t>It is ignored</w:t>
      </w:r>
      <w:r>
        <w:br/>
      </w:r>
    </w:p>
    <w:p w14:paraId="6B9459EF" w14:textId="77777777" w:rsidR="002F2379" w:rsidRDefault="00000000">
      <w:pPr>
        <w:pStyle w:val="Compact"/>
        <w:numPr>
          <w:ilvl w:val="1"/>
          <w:numId w:val="22"/>
        </w:numPr>
      </w:pPr>
      <w:r>
        <w:t>An error occurs</w:t>
      </w:r>
    </w:p>
    <w:p w14:paraId="354B0B94" w14:textId="77777777" w:rsidR="002F2379" w:rsidRDefault="00000000">
      <w:pPr>
        <w:numPr>
          <w:ilvl w:val="0"/>
          <w:numId w:val="21"/>
        </w:numPr>
      </w:pPr>
      <w:r>
        <w:rPr>
          <w:b/>
        </w:rPr>
        <w:t>What is the output of the following code?</w:t>
      </w:r>
    </w:p>
    <w:p w14:paraId="1B07FA05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econ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1C0F4FB6" w14:textId="77777777" w:rsidR="002F2379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First</w:t>
      </w:r>
      <w:r>
        <w:t xml:space="preserve"> then </w:t>
      </w:r>
      <w:r>
        <w:rPr>
          <w:rStyle w:val="VerbatimChar"/>
        </w:rPr>
        <w:t>Second</w:t>
      </w:r>
      <w:r>
        <w:br/>
      </w:r>
    </w:p>
    <w:p w14:paraId="1271ADF2" w14:textId="77777777" w:rsidR="002F2379" w:rsidRDefault="00000000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14:paraId="2E2AD290" w14:textId="77777777" w:rsidR="002F2379" w:rsidRDefault="00000000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14:paraId="3BDCBA40" w14:textId="77777777" w:rsidR="002F2379" w:rsidRDefault="00000000">
      <w:pPr>
        <w:pStyle w:val="Compact"/>
        <w:numPr>
          <w:ilvl w:val="1"/>
          <w:numId w:val="23"/>
        </w:numPr>
      </w:pPr>
      <w:r>
        <w:t>No output</w:t>
      </w:r>
    </w:p>
    <w:p w14:paraId="1DE1FE39" w14:textId="77777777" w:rsidR="002F2379" w:rsidRDefault="00000000">
      <w:pPr>
        <w:numPr>
          <w:ilvl w:val="0"/>
          <w:numId w:val="21"/>
        </w:numPr>
      </w:pPr>
      <w:r>
        <w:rPr>
          <w:b/>
        </w:rPr>
        <w:t>What is printed in the console?</w:t>
      </w:r>
    </w:p>
    <w:p w14:paraId="01E28370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Something went wron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9D91209" w14:textId="77777777" w:rsidR="002F2379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Start</w:t>
      </w:r>
      <w:r>
        <w:t xml:space="preserve"> and </w:t>
      </w:r>
      <w:r>
        <w:rPr>
          <w:rStyle w:val="VerbatimChar"/>
        </w:rPr>
        <w:t>Something went wrong</w:t>
      </w:r>
      <w:r>
        <w:br/>
      </w:r>
    </w:p>
    <w:p w14:paraId="4795E5DF" w14:textId="77777777" w:rsidR="002F2379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Start</w:t>
      </w:r>
      <w:r>
        <w:t xml:space="preserve"> only</w:t>
      </w:r>
      <w:r>
        <w:br/>
      </w:r>
    </w:p>
    <w:p w14:paraId="5CA07D7E" w14:textId="77777777" w:rsidR="002F2379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Something went wrong</w:t>
      </w:r>
      <w:r>
        <w:t xml:space="preserve"> only</w:t>
      </w:r>
      <w:r>
        <w:br/>
      </w:r>
    </w:p>
    <w:p w14:paraId="13FB30AE" w14:textId="77777777" w:rsidR="002F2379" w:rsidRDefault="00000000">
      <w:pPr>
        <w:pStyle w:val="Compact"/>
        <w:numPr>
          <w:ilvl w:val="1"/>
          <w:numId w:val="24"/>
        </w:numPr>
      </w:pPr>
      <w:r>
        <w:t>Error</w:t>
      </w:r>
    </w:p>
    <w:p w14:paraId="268737E3" w14:textId="77777777" w:rsidR="002F2379" w:rsidRDefault="00000000">
      <w:pPr>
        <w:numPr>
          <w:ilvl w:val="0"/>
          <w:numId w:val="21"/>
        </w:numPr>
      </w:pPr>
      <w:r>
        <w:rPr>
          <w:b/>
        </w:rPr>
        <w:t>What is logged in the following code?</w:t>
      </w:r>
    </w:p>
    <w:p w14:paraId="2C77CD8B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0B150B51" w14:textId="77777777" w:rsidR="002F2379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Hello</w:t>
      </w:r>
      <w:r>
        <w:t xml:space="preserve"> then </w:t>
      </w:r>
      <w:r>
        <w:rPr>
          <w:rStyle w:val="VerbatimChar"/>
        </w:rPr>
        <w:t>World</w:t>
      </w:r>
      <w:r>
        <w:br/>
      </w:r>
    </w:p>
    <w:p w14:paraId="415FD048" w14:textId="77777777" w:rsidR="002F2379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World</w:t>
      </w:r>
      <w:r>
        <w:t xml:space="preserve"> then </w:t>
      </w:r>
      <w:r>
        <w:rPr>
          <w:rStyle w:val="VerbatimChar"/>
        </w:rPr>
        <w:t>Hello</w:t>
      </w:r>
      <w:r>
        <w:br/>
      </w:r>
    </w:p>
    <w:p w14:paraId="13C63A4B" w14:textId="77777777" w:rsidR="002F2379" w:rsidRDefault="00000000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Hello</w:t>
      </w:r>
      <w:r>
        <w:br/>
      </w:r>
    </w:p>
    <w:p w14:paraId="36B70472" w14:textId="77777777" w:rsidR="002F2379" w:rsidRDefault="00000000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World</w:t>
      </w:r>
    </w:p>
    <w:p w14:paraId="263261E8" w14:textId="77777777" w:rsidR="002F2379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happens if a </w:t>
      </w:r>
      <w:r>
        <w:rPr>
          <w:rStyle w:val="VerbatimChar"/>
          <w:b/>
        </w:rPr>
        <w:t>.catch()</w:t>
      </w:r>
      <w:r>
        <w:rPr>
          <w:b/>
        </w:rPr>
        <w:t xml:space="preserve"> is added at the end of a fulfilled promise chain?</w:t>
      </w:r>
    </w:p>
    <w:p w14:paraId="75E2C89C" w14:textId="77777777" w:rsidR="002F2379" w:rsidRDefault="00000000">
      <w:pPr>
        <w:pStyle w:val="Compact"/>
        <w:numPr>
          <w:ilvl w:val="1"/>
          <w:numId w:val="26"/>
        </w:numPr>
      </w:pPr>
      <w:r>
        <w:t>The chain will break</w:t>
      </w:r>
      <w:r>
        <w:br/>
      </w:r>
    </w:p>
    <w:p w14:paraId="183705E1" w14:textId="77777777" w:rsidR="002F2379" w:rsidRDefault="00000000">
      <w:pPr>
        <w:pStyle w:val="Compact"/>
        <w:numPr>
          <w:ilvl w:val="1"/>
          <w:numId w:val="26"/>
        </w:numPr>
      </w:pPr>
      <w:r>
        <w:t xml:space="preserve">The </w:t>
      </w:r>
      <w:r>
        <w:rPr>
          <w:rStyle w:val="VerbatimChar"/>
        </w:rPr>
        <w:t>.catch()</w:t>
      </w:r>
      <w:r>
        <w:t xml:space="preserve"> will be ignored</w:t>
      </w:r>
      <w:r>
        <w:br/>
      </w:r>
    </w:p>
    <w:p w14:paraId="11E9504C" w14:textId="77777777" w:rsidR="002F2379" w:rsidRDefault="00000000">
      <w:pPr>
        <w:pStyle w:val="Compact"/>
        <w:numPr>
          <w:ilvl w:val="1"/>
          <w:numId w:val="26"/>
        </w:numPr>
      </w:pPr>
      <w:r>
        <w:t>It will handle any error thrown in the chain</w:t>
      </w:r>
      <w:r>
        <w:br/>
      </w:r>
    </w:p>
    <w:p w14:paraId="3EBA38FE" w14:textId="77777777" w:rsidR="002F2379" w:rsidRDefault="00000000">
      <w:pPr>
        <w:pStyle w:val="Compact"/>
        <w:numPr>
          <w:ilvl w:val="1"/>
          <w:numId w:val="26"/>
        </w:numPr>
      </w:pPr>
      <w:r>
        <w:t>It causes a syntax error</w:t>
      </w:r>
    </w:p>
    <w:p w14:paraId="092949C2" w14:textId="77777777" w:rsidR="002F2379" w:rsidRDefault="00000000">
      <w:pPr>
        <w:numPr>
          <w:ilvl w:val="0"/>
          <w:numId w:val="21"/>
        </w:numPr>
      </w:pPr>
      <w:r>
        <w:rPr>
          <w:b/>
        </w:rPr>
        <w:t>What does this code output?</w:t>
      </w:r>
    </w:p>
    <w:p w14:paraId="0FFF5705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tep 2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1BA0F7E" w14:textId="77777777" w:rsidR="002F2379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, </w:t>
      </w:r>
      <w:r>
        <w:rPr>
          <w:rStyle w:val="VerbatimChar"/>
        </w:rPr>
        <w:t>Step 2</w:t>
      </w:r>
      <w:r>
        <w:t xml:space="preserve">, </w:t>
      </w:r>
      <w:r>
        <w:rPr>
          <w:rStyle w:val="VerbatimChar"/>
        </w:rPr>
        <w:t>Oops!</w:t>
      </w:r>
      <w:r>
        <w:br/>
      </w:r>
    </w:p>
    <w:p w14:paraId="69F122D9" w14:textId="77777777" w:rsidR="002F2379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 then </w:t>
      </w:r>
      <w:r>
        <w:rPr>
          <w:rStyle w:val="VerbatimChar"/>
        </w:rPr>
        <w:t>Oops!</w:t>
      </w:r>
      <w:r>
        <w:br/>
      </w:r>
    </w:p>
    <w:p w14:paraId="62D2C302" w14:textId="77777777" w:rsidR="002F2379" w:rsidRDefault="00000000">
      <w:pPr>
        <w:pStyle w:val="Compact"/>
        <w:numPr>
          <w:ilvl w:val="1"/>
          <w:numId w:val="27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14:paraId="4A901E4F" w14:textId="77777777" w:rsidR="002F2379" w:rsidRDefault="00000000">
      <w:pPr>
        <w:pStyle w:val="Compact"/>
        <w:numPr>
          <w:ilvl w:val="1"/>
          <w:numId w:val="27"/>
        </w:numPr>
      </w:pPr>
      <w:r>
        <w:t>Error</w:t>
      </w:r>
    </w:p>
    <w:p w14:paraId="15E79CD6" w14:textId="77777777" w:rsidR="002F2379" w:rsidRDefault="00000000">
      <w:pPr>
        <w:numPr>
          <w:ilvl w:val="0"/>
          <w:numId w:val="21"/>
        </w:numPr>
      </w:pPr>
      <w:r>
        <w:rPr>
          <w:b/>
        </w:rPr>
        <w:t>What will the following code output?</w:t>
      </w:r>
    </w:p>
    <w:p w14:paraId="717872F0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14:paraId="34DE600B" w14:textId="77777777" w:rsidR="002F2379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First</w:t>
      </w:r>
      <w:r>
        <w:br/>
      </w:r>
    </w:p>
    <w:p w14:paraId="52174D67" w14:textId="77777777" w:rsidR="002F2379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Caught: Error</w:t>
      </w:r>
      <w:r>
        <w:br/>
      </w:r>
    </w:p>
    <w:p w14:paraId="6301463A" w14:textId="77777777" w:rsidR="002F2379" w:rsidRDefault="00000000">
      <w:pPr>
        <w:pStyle w:val="Compact"/>
        <w:numPr>
          <w:ilvl w:val="1"/>
          <w:numId w:val="28"/>
        </w:numPr>
      </w:pPr>
      <w:r>
        <w:t xml:space="preserve">Both </w:t>
      </w:r>
      <w:r>
        <w:rPr>
          <w:rStyle w:val="VerbatimChar"/>
        </w:rPr>
        <w:t>First</w:t>
      </w:r>
      <w:r>
        <w:t xml:space="preserve"> and </w:t>
      </w:r>
      <w:r>
        <w:rPr>
          <w:rStyle w:val="VerbatimChar"/>
        </w:rPr>
        <w:t>Caught: Error</w:t>
      </w:r>
      <w:r>
        <w:br/>
      </w:r>
    </w:p>
    <w:p w14:paraId="42F008CB" w14:textId="77777777" w:rsidR="002F2379" w:rsidRDefault="00000000">
      <w:pPr>
        <w:pStyle w:val="Compact"/>
        <w:numPr>
          <w:ilvl w:val="1"/>
          <w:numId w:val="28"/>
        </w:numPr>
      </w:pPr>
      <w:r>
        <w:t>No output</w:t>
      </w:r>
    </w:p>
    <w:p w14:paraId="0D8E38E7" w14:textId="77777777" w:rsidR="002F2379" w:rsidRDefault="00000000">
      <w:pPr>
        <w:numPr>
          <w:ilvl w:val="0"/>
          <w:numId w:val="21"/>
        </w:numPr>
      </w:pPr>
      <w:r>
        <w:rPr>
          <w:b/>
        </w:rPr>
        <w:t>What will be logged here?</w:t>
      </w:r>
    </w:p>
    <w:p w14:paraId="2429B1A3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mplete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908B23" w14:textId="77777777" w:rsidR="002F2379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Error</w:t>
      </w:r>
      <w:r>
        <w:t xml:space="preserve"> then </w:t>
      </w:r>
      <w:r>
        <w:rPr>
          <w:rStyle w:val="VerbatimChar"/>
        </w:rPr>
        <w:t>Completed</w:t>
      </w:r>
      <w:r>
        <w:br/>
      </w:r>
    </w:p>
    <w:p w14:paraId="3A369E26" w14:textId="77777777" w:rsidR="002F2379" w:rsidRDefault="00000000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14:paraId="5C5DE8F3" w14:textId="77777777" w:rsidR="002F2379" w:rsidRDefault="00000000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Completed</w:t>
      </w:r>
      <w:r>
        <w:br/>
      </w:r>
    </w:p>
    <w:p w14:paraId="19BEA79E" w14:textId="77777777" w:rsidR="002F2379" w:rsidRDefault="00000000">
      <w:pPr>
        <w:pStyle w:val="Compact"/>
        <w:numPr>
          <w:ilvl w:val="1"/>
          <w:numId w:val="29"/>
        </w:numPr>
      </w:pPr>
      <w:r>
        <w:t>Error</w:t>
      </w:r>
    </w:p>
    <w:p w14:paraId="42311D1C" w14:textId="77777777" w:rsidR="002F2379" w:rsidRDefault="00000000">
      <w:pPr>
        <w:numPr>
          <w:ilvl w:val="0"/>
          <w:numId w:val="21"/>
        </w:numPr>
      </w:pPr>
      <w:r>
        <w:rPr>
          <w:b/>
        </w:rPr>
        <w:t>What happens in this scenario?</w:t>
      </w:r>
    </w:p>
    <w:p w14:paraId="7136844D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n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37E629A" w14:textId="77777777" w:rsidR="002F2379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Data</w:t>
      </w:r>
      <w:r>
        <w:t xml:space="preserve"> then </w:t>
      </w:r>
      <w:r>
        <w:rPr>
          <w:rStyle w:val="VerbatimChar"/>
        </w:rPr>
        <w:t>End</w:t>
      </w:r>
      <w:r>
        <w:br/>
      </w:r>
    </w:p>
    <w:p w14:paraId="329985B0" w14:textId="77777777" w:rsidR="002F2379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End</w:t>
      </w:r>
      <w:r>
        <w:t xml:space="preserve"> then </w:t>
      </w:r>
      <w:r>
        <w:rPr>
          <w:rStyle w:val="VerbatimChar"/>
        </w:rPr>
        <w:t>Data</w:t>
      </w:r>
      <w:r>
        <w:br/>
      </w:r>
    </w:p>
    <w:p w14:paraId="46AA7F50" w14:textId="77777777" w:rsidR="002F2379" w:rsidRDefault="00000000">
      <w:pPr>
        <w:pStyle w:val="Compact"/>
        <w:numPr>
          <w:ilvl w:val="1"/>
          <w:numId w:val="30"/>
        </w:numPr>
      </w:pPr>
      <w:r>
        <w:t>No output</w:t>
      </w:r>
      <w:r>
        <w:br/>
      </w:r>
    </w:p>
    <w:p w14:paraId="15E2F9C1" w14:textId="77777777" w:rsidR="002F2379" w:rsidRDefault="00000000">
      <w:pPr>
        <w:pStyle w:val="Compact"/>
        <w:numPr>
          <w:ilvl w:val="1"/>
          <w:numId w:val="30"/>
        </w:numPr>
      </w:pPr>
      <w:r>
        <w:t>Error</w:t>
      </w:r>
    </w:p>
    <w:p w14:paraId="3F9424D9" w14:textId="77777777" w:rsidR="002F2379" w:rsidRDefault="00000000">
      <w:pPr>
        <w:numPr>
          <w:ilvl w:val="0"/>
          <w:numId w:val="21"/>
        </w:numPr>
      </w:pPr>
      <w:r>
        <w:rPr>
          <w:b/>
        </w:rPr>
        <w:t>What will be the result of this code?</w:t>
      </w:r>
    </w:p>
    <w:p w14:paraId="31567A77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Nex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14:paraId="5DA4F4B4" w14:textId="77777777" w:rsidR="002F2379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Next</w:t>
      </w:r>
      <w:r>
        <w:br/>
      </w:r>
    </w:p>
    <w:p w14:paraId="1C4C968D" w14:textId="77777777" w:rsidR="002F2379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Caught: Error</w:t>
      </w:r>
      <w:r>
        <w:br/>
      </w:r>
    </w:p>
    <w:p w14:paraId="41386E0C" w14:textId="77777777" w:rsidR="002F2379" w:rsidRDefault="00000000">
      <w:pPr>
        <w:pStyle w:val="Compact"/>
        <w:numPr>
          <w:ilvl w:val="1"/>
          <w:numId w:val="31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14:paraId="2CE29F7F" w14:textId="77777777" w:rsidR="002F2379" w:rsidRDefault="00000000">
      <w:pPr>
        <w:pStyle w:val="Compact"/>
        <w:numPr>
          <w:ilvl w:val="1"/>
          <w:numId w:val="31"/>
        </w:numPr>
      </w:pPr>
      <w:r>
        <w:t>Error</w:t>
      </w:r>
    </w:p>
    <w:p w14:paraId="0D0D9C83" w14:textId="77777777" w:rsidR="002F2379" w:rsidRDefault="00000000">
      <w:pPr>
        <w:numPr>
          <w:ilvl w:val="0"/>
          <w:numId w:val="21"/>
        </w:numPr>
      </w:pPr>
      <w:r>
        <w:rPr>
          <w:b/>
        </w:rPr>
        <w:t>What does this produce?</w:t>
      </w:r>
    </w:p>
    <w:p w14:paraId="5E3A0B1B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ur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73C8E984" w14:textId="77777777" w:rsidR="002F2379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Failure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7DB35D91" w14:textId="77777777" w:rsidR="002F2379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Recovered</w:t>
      </w:r>
      <w:r>
        <w:br/>
      </w:r>
    </w:p>
    <w:p w14:paraId="6519842D" w14:textId="77777777" w:rsidR="002F2379" w:rsidRDefault="00000000">
      <w:pPr>
        <w:pStyle w:val="Compact"/>
        <w:numPr>
          <w:ilvl w:val="1"/>
          <w:numId w:val="32"/>
        </w:numPr>
      </w:pPr>
      <w:r>
        <w:t xml:space="preserve">Only </w:t>
      </w:r>
      <w:r>
        <w:rPr>
          <w:rStyle w:val="VerbatimChar"/>
        </w:rPr>
        <w:t>Failure</w:t>
      </w:r>
      <w:r>
        <w:br/>
      </w:r>
    </w:p>
    <w:p w14:paraId="1EF09FF8" w14:textId="77777777" w:rsidR="002F2379" w:rsidRDefault="00000000">
      <w:pPr>
        <w:pStyle w:val="Compact"/>
        <w:numPr>
          <w:ilvl w:val="1"/>
          <w:numId w:val="32"/>
        </w:numPr>
      </w:pPr>
      <w:r>
        <w:t>Error</w:t>
      </w:r>
    </w:p>
    <w:p w14:paraId="1035BCF8" w14:textId="77777777" w:rsidR="002F2379" w:rsidRDefault="00000000">
      <w:pPr>
        <w:numPr>
          <w:ilvl w:val="0"/>
          <w:numId w:val="21"/>
        </w:numPr>
      </w:pPr>
      <w:r>
        <w:rPr>
          <w:b/>
        </w:rPr>
        <w:t>What is logged here?</w:t>
      </w:r>
    </w:p>
    <w:p w14:paraId="789F41B1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Secon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0A82E12" w14:textId="77777777" w:rsidR="002F2379" w:rsidRDefault="00000000">
      <w:pPr>
        <w:pStyle w:val="Compact"/>
        <w:numPr>
          <w:ilvl w:val="1"/>
          <w:numId w:val="33"/>
        </w:numPr>
      </w:pPr>
      <w:r>
        <w:rPr>
          <w:rStyle w:val="VerbatimChar"/>
        </w:rPr>
        <w:t>First</w:t>
      </w:r>
      <w:r>
        <w:t xml:space="preserve"> then </w:t>
      </w:r>
      <w:r>
        <w:rPr>
          <w:rStyle w:val="VerbatimChar"/>
        </w:rPr>
        <w:t>Second</w:t>
      </w:r>
      <w:r>
        <w:br/>
      </w:r>
    </w:p>
    <w:p w14:paraId="1EFC2B4D" w14:textId="77777777" w:rsidR="002F2379" w:rsidRDefault="00000000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14:paraId="4B15FCBE" w14:textId="77777777" w:rsidR="002F2379" w:rsidRDefault="00000000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14:paraId="258DE1B6" w14:textId="77777777" w:rsidR="002F2379" w:rsidRDefault="00000000">
      <w:pPr>
        <w:pStyle w:val="Compact"/>
        <w:numPr>
          <w:ilvl w:val="1"/>
          <w:numId w:val="33"/>
        </w:numPr>
      </w:pPr>
      <w:r>
        <w:t>Error</w:t>
      </w:r>
    </w:p>
    <w:p w14:paraId="4F18D10B" w14:textId="77777777" w:rsidR="002F2379" w:rsidRDefault="00000000">
      <w:pPr>
        <w:numPr>
          <w:ilvl w:val="0"/>
          <w:numId w:val="21"/>
        </w:numPr>
      </w:pPr>
      <w:r>
        <w:rPr>
          <w:b/>
        </w:rPr>
        <w:t>What will this code log?</w:t>
      </w:r>
    </w:p>
    <w:p w14:paraId="0618693E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on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 in Chai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14:paraId="718A259E" w14:textId="77777777" w:rsidR="002F2379" w:rsidRDefault="00000000">
      <w:pPr>
        <w:pStyle w:val="Compact"/>
        <w:numPr>
          <w:ilvl w:val="1"/>
          <w:numId w:val="34"/>
        </w:numPr>
      </w:pPr>
      <w:r>
        <w:rPr>
          <w:rStyle w:val="VerbatimChar"/>
        </w:rPr>
        <w:t>Done</w:t>
      </w:r>
      <w:r>
        <w:t xml:space="preserve"> then </w:t>
      </w:r>
      <w:r>
        <w:rPr>
          <w:rStyle w:val="VerbatimChar"/>
        </w:rPr>
        <w:t>Error in Chain</w:t>
      </w:r>
      <w:r>
        <w:br/>
      </w:r>
    </w:p>
    <w:p w14:paraId="5BD22425" w14:textId="77777777" w:rsidR="002F2379" w:rsidRDefault="00000000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Done</w:t>
      </w:r>
      <w:r>
        <w:br/>
      </w:r>
    </w:p>
    <w:p w14:paraId="27C18220" w14:textId="77777777" w:rsidR="002F2379" w:rsidRDefault="00000000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Error in Chain</w:t>
      </w:r>
      <w:r>
        <w:br/>
      </w:r>
    </w:p>
    <w:p w14:paraId="45A9C191" w14:textId="77777777" w:rsidR="002F2379" w:rsidRDefault="00000000">
      <w:pPr>
        <w:pStyle w:val="Compact"/>
        <w:numPr>
          <w:ilvl w:val="1"/>
          <w:numId w:val="34"/>
        </w:numPr>
      </w:pPr>
      <w:r>
        <w:t>Error</w:t>
      </w:r>
    </w:p>
    <w:p w14:paraId="1C73BD81" w14:textId="77777777" w:rsidR="002F2379" w:rsidRDefault="00000000">
      <w:pPr>
        <w:numPr>
          <w:ilvl w:val="0"/>
          <w:numId w:val="21"/>
        </w:numPr>
      </w:pPr>
      <w:r>
        <w:rPr>
          <w:b/>
        </w:rPr>
        <w:t>What happens here?</w:t>
      </w:r>
    </w:p>
    <w:p w14:paraId="1F39D1EF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Resolv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14:paraId="08379006" w14:textId="77777777" w:rsidR="002F2379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Failed</w:t>
      </w:r>
      <w:r>
        <w:br/>
      </w:r>
    </w:p>
    <w:p w14:paraId="569CF39F" w14:textId="77777777" w:rsidR="002F2379" w:rsidRDefault="00000000">
      <w:pPr>
        <w:pStyle w:val="Compact"/>
        <w:numPr>
          <w:ilvl w:val="1"/>
          <w:numId w:val="35"/>
        </w:numPr>
      </w:pPr>
      <w:r>
        <w:t>Error</w:t>
      </w:r>
      <w:r>
        <w:br/>
      </w:r>
    </w:p>
    <w:p w14:paraId="5E3AF280" w14:textId="77777777" w:rsidR="002F2379" w:rsidRDefault="00000000">
      <w:pPr>
        <w:pStyle w:val="Compact"/>
        <w:numPr>
          <w:ilvl w:val="1"/>
          <w:numId w:val="35"/>
        </w:numPr>
      </w:pPr>
      <w:r>
        <w:t>No output</w:t>
      </w:r>
      <w:r>
        <w:br/>
      </w:r>
    </w:p>
    <w:p w14:paraId="16760D3E" w14:textId="77777777" w:rsidR="002F2379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Resolved</w:t>
      </w:r>
    </w:p>
    <w:p w14:paraId="49E6B6D9" w14:textId="77777777" w:rsidR="002F2379" w:rsidRDefault="00000000">
      <w:pPr>
        <w:numPr>
          <w:ilvl w:val="0"/>
          <w:numId w:val="21"/>
        </w:numPr>
      </w:pPr>
      <w:r>
        <w:rPr>
          <w:b/>
        </w:rPr>
        <w:t>What is printed in the console?</w:t>
      </w:r>
    </w:p>
    <w:p w14:paraId="33018CEE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D886817" w14:textId="77777777" w:rsidR="002F2379" w:rsidRDefault="00000000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B</w:t>
      </w:r>
      <w:r>
        <w:br/>
      </w:r>
    </w:p>
    <w:p w14:paraId="550E2E32" w14:textId="77777777" w:rsidR="002F2379" w:rsidRDefault="00000000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Error</w:t>
      </w:r>
      <w:r>
        <w:br/>
      </w:r>
    </w:p>
    <w:p w14:paraId="1C0F06F6" w14:textId="77777777" w:rsidR="002F2379" w:rsidRDefault="00000000">
      <w:pPr>
        <w:pStyle w:val="Compact"/>
        <w:numPr>
          <w:ilvl w:val="1"/>
          <w:numId w:val="36"/>
        </w:numPr>
      </w:pPr>
      <w:r>
        <w:t xml:space="preserve">Only </w:t>
      </w:r>
      <w:r>
        <w:rPr>
          <w:rStyle w:val="VerbatimChar"/>
        </w:rPr>
        <w:t>A</w:t>
      </w:r>
      <w:r>
        <w:br/>
      </w:r>
    </w:p>
    <w:p w14:paraId="078ADA32" w14:textId="77777777" w:rsidR="002F2379" w:rsidRDefault="00000000">
      <w:pPr>
        <w:pStyle w:val="Compact"/>
        <w:numPr>
          <w:ilvl w:val="1"/>
          <w:numId w:val="36"/>
        </w:numPr>
      </w:pPr>
      <w:r>
        <w:t>Error</w:t>
      </w:r>
    </w:p>
    <w:p w14:paraId="74E166EF" w14:textId="77777777" w:rsidR="002F2379" w:rsidRDefault="00000000">
      <w:pPr>
        <w:numPr>
          <w:ilvl w:val="0"/>
          <w:numId w:val="21"/>
        </w:numPr>
      </w:pPr>
      <w:r>
        <w:rPr>
          <w:b/>
        </w:rPr>
        <w:t>What is logged here?</w:t>
      </w:r>
    </w:p>
    <w:p w14:paraId="0636D690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Midd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00D20FFC" w14:textId="77777777" w:rsidR="002F2379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Middle</w:t>
      </w:r>
      <w:r>
        <w:br/>
      </w:r>
    </w:p>
    <w:p w14:paraId="15BBD678" w14:textId="77777777" w:rsidR="002F2379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Middle</w:t>
      </w:r>
      <w:r>
        <w:t xml:space="preserve"> then </w:t>
      </w:r>
      <w:r>
        <w:rPr>
          <w:rStyle w:val="VerbatimChar"/>
        </w:rPr>
        <w:t>Start</w:t>
      </w:r>
      <w:r>
        <w:br/>
      </w:r>
    </w:p>
    <w:p w14:paraId="621F7B9B" w14:textId="77777777" w:rsidR="002F2379" w:rsidRDefault="00000000">
      <w:pPr>
        <w:pStyle w:val="Compact"/>
        <w:numPr>
          <w:ilvl w:val="1"/>
          <w:numId w:val="37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14:paraId="6CD5CF9F" w14:textId="77777777" w:rsidR="002F2379" w:rsidRDefault="00000000">
      <w:pPr>
        <w:pStyle w:val="Compact"/>
        <w:numPr>
          <w:ilvl w:val="1"/>
          <w:numId w:val="37"/>
        </w:numPr>
      </w:pPr>
      <w:r>
        <w:t>Error</w:t>
      </w:r>
    </w:p>
    <w:p w14:paraId="618AF4E8" w14:textId="77777777" w:rsidR="002F2379" w:rsidRDefault="00000000">
      <w:pPr>
        <w:numPr>
          <w:ilvl w:val="0"/>
          <w:numId w:val="21"/>
        </w:numPr>
      </w:pPr>
      <w:r>
        <w:rPr>
          <w:b/>
        </w:rPr>
        <w:t>What does this code log?</w:t>
      </w:r>
    </w:p>
    <w:p w14:paraId="2AE242B9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5266FE6" w14:textId="77777777" w:rsidR="002F2379" w:rsidRDefault="00000000">
      <w:pPr>
        <w:pStyle w:val="Compact"/>
        <w:numPr>
          <w:ilvl w:val="1"/>
          <w:numId w:val="38"/>
        </w:numPr>
      </w:pPr>
      <w:r>
        <w:rPr>
          <w:rStyle w:val="VerbatimChar"/>
        </w:rPr>
        <w:t>World</w:t>
      </w:r>
      <w:r>
        <w:t xml:space="preserve"> and </w:t>
      </w:r>
      <w:r>
        <w:rPr>
          <w:rStyle w:val="VerbatimChar"/>
        </w:rPr>
        <w:t>Oops</w:t>
      </w:r>
      <w:r>
        <w:br/>
      </w:r>
    </w:p>
    <w:p w14:paraId="6E9FA956" w14:textId="77777777" w:rsidR="002F2379" w:rsidRDefault="00000000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World</w:t>
      </w:r>
      <w:r>
        <w:br/>
      </w:r>
    </w:p>
    <w:p w14:paraId="7E303FD3" w14:textId="77777777" w:rsidR="002F2379" w:rsidRDefault="00000000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Oops</w:t>
      </w:r>
      <w:r>
        <w:br/>
      </w:r>
    </w:p>
    <w:p w14:paraId="1C0D7DF6" w14:textId="77777777" w:rsidR="002F2379" w:rsidRDefault="00000000">
      <w:pPr>
        <w:pStyle w:val="Compact"/>
        <w:numPr>
          <w:ilvl w:val="1"/>
          <w:numId w:val="38"/>
        </w:numPr>
      </w:pPr>
      <w:r>
        <w:t>Error</w:t>
      </w:r>
    </w:p>
    <w:p w14:paraId="4CA60708" w14:textId="77777777" w:rsidR="002F2379" w:rsidRDefault="00000000">
      <w:pPr>
        <w:numPr>
          <w:ilvl w:val="0"/>
          <w:numId w:val="21"/>
        </w:numPr>
      </w:pPr>
      <w:r>
        <w:rPr>
          <w:b/>
        </w:rPr>
        <w:t>What is printed in the following code?</w:t>
      </w:r>
    </w:p>
    <w:p w14:paraId="18688E62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Another Erro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E2AFC39" w14:textId="77777777" w:rsidR="002F2379" w:rsidRDefault="00000000">
      <w:pPr>
        <w:pStyle w:val="Compact"/>
        <w:numPr>
          <w:ilvl w:val="1"/>
          <w:numId w:val="39"/>
        </w:numPr>
      </w:pPr>
      <w:r>
        <w:rPr>
          <w:rStyle w:val="VerbatimChar"/>
        </w:rPr>
        <w:t>Error</w:t>
      </w:r>
      <w:r>
        <w:t xml:space="preserve"> then </w:t>
      </w:r>
      <w:r>
        <w:rPr>
          <w:rStyle w:val="VerbatimChar"/>
        </w:rPr>
        <w:t>Another Error</w:t>
      </w:r>
      <w:r>
        <w:br/>
      </w:r>
    </w:p>
    <w:p w14:paraId="521B0081" w14:textId="77777777" w:rsidR="002F2379" w:rsidRDefault="00000000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14:paraId="70EF40FB" w14:textId="77777777" w:rsidR="002F2379" w:rsidRDefault="00000000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Another Error</w:t>
      </w:r>
      <w:r>
        <w:br/>
      </w:r>
    </w:p>
    <w:p w14:paraId="259CE182" w14:textId="77777777" w:rsidR="002F2379" w:rsidRDefault="00000000">
      <w:pPr>
        <w:pStyle w:val="Compact"/>
        <w:numPr>
          <w:ilvl w:val="1"/>
          <w:numId w:val="39"/>
        </w:numPr>
      </w:pPr>
      <w:r>
        <w:t>Error</w:t>
      </w:r>
    </w:p>
    <w:p w14:paraId="0E8409AD" w14:textId="77777777" w:rsidR="002F2379" w:rsidRDefault="00000000">
      <w:pPr>
        <w:numPr>
          <w:ilvl w:val="0"/>
          <w:numId w:val="21"/>
        </w:numPr>
      </w:pPr>
      <w:r>
        <w:rPr>
          <w:b/>
        </w:rPr>
        <w:t>What happens in this scenario?</w:t>
      </w:r>
    </w:p>
    <w:p w14:paraId="7A73F654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4DBDF577" w14:textId="77777777" w:rsidR="002F2379" w:rsidRDefault="00000000">
      <w:pPr>
        <w:pStyle w:val="Compact"/>
        <w:numPr>
          <w:ilvl w:val="1"/>
          <w:numId w:val="40"/>
        </w:numPr>
      </w:pPr>
      <w:r>
        <w:rPr>
          <w:rStyle w:val="VerbatimChar"/>
        </w:rPr>
        <w:t>Failed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0B7EC74D" w14:textId="77777777" w:rsidR="002F2379" w:rsidRDefault="00000000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Failed</w:t>
      </w:r>
      <w:r>
        <w:br/>
      </w:r>
    </w:p>
    <w:p w14:paraId="19B08C1F" w14:textId="77777777" w:rsidR="002F2379" w:rsidRDefault="00000000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14:paraId="24FC4F1D" w14:textId="77777777" w:rsidR="002F2379" w:rsidRDefault="00000000">
      <w:pPr>
        <w:pStyle w:val="Compact"/>
        <w:numPr>
          <w:ilvl w:val="1"/>
          <w:numId w:val="40"/>
        </w:numPr>
      </w:pPr>
      <w:r>
        <w:t>Error</w:t>
      </w:r>
    </w:p>
    <w:p w14:paraId="7E73DACE" w14:textId="77777777" w:rsidR="002F2379" w:rsidRDefault="00000000">
      <w:pPr>
        <w:numPr>
          <w:ilvl w:val="0"/>
          <w:numId w:val="21"/>
        </w:numPr>
      </w:pPr>
      <w:r>
        <w:rPr>
          <w:b/>
        </w:rPr>
        <w:t>What does this produce?</w:t>
      </w:r>
    </w:p>
    <w:p w14:paraId="3D9E17C8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2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750332BD" w14:textId="77777777" w:rsidR="002F2379" w:rsidRDefault="00000000">
      <w:pPr>
        <w:pStyle w:val="Compact"/>
        <w:numPr>
          <w:ilvl w:val="1"/>
          <w:numId w:val="41"/>
        </w:numPr>
      </w:pPr>
      <w:r>
        <w:rPr>
          <w:rStyle w:val="VerbatimChar"/>
        </w:rPr>
        <w:t>Step 1</w:t>
      </w:r>
      <w:r>
        <w:t xml:space="preserve"> then </w:t>
      </w:r>
      <w:r>
        <w:rPr>
          <w:rStyle w:val="VerbatimChar"/>
        </w:rPr>
        <w:t>Step 2</w:t>
      </w:r>
      <w:r>
        <w:br/>
      </w:r>
    </w:p>
    <w:p w14:paraId="16BE69C2" w14:textId="77777777" w:rsidR="002F2379" w:rsidRDefault="00000000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14:paraId="21EBFCF0" w14:textId="77777777" w:rsidR="002F2379" w:rsidRDefault="00000000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2</w:t>
      </w:r>
      <w:r>
        <w:br/>
      </w:r>
    </w:p>
    <w:p w14:paraId="75534545" w14:textId="77777777" w:rsidR="002F2379" w:rsidRDefault="00000000">
      <w:pPr>
        <w:pStyle w:val="Compact"/>
        <w:numPr>
          <w:ilvl w:val="1"/>
          <w:numId w:val="41"/>
        </w:numPr>
      </w:pPr>
      <w:r>
        <w:t>Error</w:t>
      </w:r>
    </w:p>
    <w:p w14:paraId="16957037" w14:textId="77777777" w:rsidR="002F2379" w:rsidRDefault="00000000">
      <w:pPr>
        <w:numPr>
          <w:ilvl w:val="0"/>
          <w:numId w:val="21"/>
        </w:numPr>
      </w:pPr>
      <w:r>
        <w:rPr>
          <w:b/>
        </w:rPr>
        <w:t>What will this code output?</w:t>
      </w:r>
    </w:p>
    <w:p w14:paraId="7DFEA31A" w14:textId="77777777" w:rsidR="002F2379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Reject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2CC41455" w14:textId="77777777" w:rsidR="002F2379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Rejected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794CCC54" w14:textId="77777777" w:rsidR="002F2379" w:rsidRDefault="00000000">
      <w:pPr>
        <w:pStyle w:val="Compact"/>
        <w:numPr>
          <w:ilvl w:val="1"/>
          <w:numId w:val="42"/>
        </w:numPr>
      </w:pPr>
      <w:r>
        <w:lastRenderedPageBreak/>
        <w:t xml:space="preserve">Only </w:t>
      </w:r>
      <w:r>
        <w:rPr>
          <w:rStyle w:val="VerbatimChar"/>
        </w:rPr>
        <w:t>Rejected</w:t>
      </w:r>
      <w:r>
        <w:br/>
      </w:r>
    </w:p>
    <w:p w14:paraId="1247AF59" w14:textId="77777777" w:rsidR="002F2379" w:rsidRDefault="00000000">
      <w:pPr>
        <w:pStyle w:val="Compact"/>
        <w:numPr>
          <w:ilvl w:val="1"/>
          <w:numId w:val="42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14:paraId="2C71485F" w14:textId="5A6B562D" w:rsidR="0019091D" w:rsidRDefault="00000000" w:rsidP="0019091D">
      <w:pPr>
        <w:pStyle w:val="Compact"/>
        <w:numPr>
          <w:ilvl w:val="1"/>
          <w:numId w:val="42"/>
        </w:numPr>
      </w:pPr>
      <w:r>
        <w:t>Error</w:t>
      </w:r>
    </w:p>
    <w:p w14:paraId="5BB973E8" w14:textId="77777777" w:rsidR="0019091D" w:rsidRDefault="0019091D" w:rsidP="0019091D">
      <w:pPr>
        <w:pStyle w:val="Compact"/>
      </w:pPr>
    </w:p>
    <w:p w14:paraId="4466747E" w14:textId="77777777" w:rsidR="0019091D" w:rsidRDefault="0019091D" w:rsidP="0019091D">
      <w:pPr>
        <w:pStyle w:val="Compact"/>
      </w:pPr>
    </w:p>
    <w:p w14:paraId="0F18007F" w14:textId="166F3E37" w:rsidR="0019091D" w:rsidRDefault="0019091D" w:rsidP="0019091D">
      <w:pPr>
        <w:pStyle w:val="Compact"/>
      </w:pPr>
      <w:r>
        <w:t>Answers:</w:t>
      </w:r>
    </w:p>
    <w:p w14:paraId="0D5B7827" w14:textId="77777777" w:rsidR="0019091D" w:rsidRDefault="0019091D" w:rsidP="0019091D">
      <w:pPr>
        <w:pStyle w:val="Compact"/>
      </w:pPr>
    </w:p>
    <w:p w14:paraId="6109135F" w14:textId="77777777" w:rsidR="0019091D" w:rsidRDefault="0019091D" w:rsidP="0019091D">
      <w:pPr>
        <w:pStyle w:val="Compact"/>
      </w:pPr>
      <w:r>
        <w:t>b) An object representing a future value or completion of an async operation</w:t>
      </w:r>
    </w:p>
    <w:p w14:paraId="343917BA" w14:textId="77777777" w:rsidR="0019091D" w:rsidRDefault="0019091D" w:rsidP="0019091D">
      <w:pPr>
        <w:pStyle w:val="Compact"/>
      </w:pPr>
      <w:r>
        <w:t xml:space="preserve">b) </w:t>
      </w:r>
      <w:proofErr w:type="gramStart"/>
      <w:r>
        <w:t>then(</w:t>
      </w:r>
      <w:proofErr w:type="gramEnd"/>
      <w:r>
        <w:t>)</w:t>
      </w:r>
    </w:p>
    <w:p w14:paraId="0D5009D9" w14:textId="77777777" w:rsidR="0019091D" w:rsidRDefault="0019091D" w:rsidP="0019091D">
      <w:pPr>
        <w:pStyle w:val="Compact"/>
      </w:pPr>
      <w:r>
        <w:t>c) Pending</w:t>
      </w:r>
    </w:p>
    <w:p w14:paraId="5296840D" w14:textId="77777777" w:rsidR="0019091D" w:rsidRDefault="0019091D" w:rsidP="0019091D">
      <w:pPr>
        <w:pStyle w:val="Compact"/>
      </w:pPr>
      <w:r>
        <w:t xml:space="preserve">c) </w:t>
      </w:r>
      <w:proofErr w:type="gramStart"/>
      <w:r>
        <w:t>catch(</w:t>
      </w:r>
      <w:proofErr w:type="gramEnd"/>
      <w:r>
        <w:t>)</w:t>
      </w:r>
    </w:p>
    <w:p w14:paraId="7354C5BB" w14:textId="77777777" w:rsidR="0019091D" w:rsidRDefault="0019091D" w:rsidP="0019091D">
      <w:pPr>
        <w:pStyle w:val="Compact"/>
      </w:pPr>
      <w:r>
        <w:t>a) Creates a promise that is immediately fulfilled with value</w:t>
      </w:r>
    </w:p>
    <w:p w14:paraId="16327D10" w14:textId="77777777" w:rsidR="0019091D" w:rsidRDefault="0019091D" w:rsidP="0019091D">
      <w:pPr>
        <w:pStyle w:val="Compact"/>
      </w:pPr>
      <w:r>
        <w:t>a) It must return a value or another promise</w:t>
      </w:r>
    </w:p>
    <w:p w14:paraId="29F49878" w14:textId="77777777" w:rsidR="0019091D" w:rsidRDefault="0019091D" w:rsidP="0019091D">
      <w:pPr>
        <w:pStyle w:val="Compact"/>
      </w:pPr>
      <w:r>
        <w:t xml:space="preserve">b) It transitions to the fulfilled state and </w:t>
      </w:r>
      <w:proofErr w:type="gramStart"/>
      <w:r>
        <w:t>executes .then</w:t>
      </w:r>
      <w:proofErr w:type="gramEnd"/>
      <w:r>
        <w:t>() handlers</w:t>
      </w:r>
    </w:p>
    <w:p w14:paraId="2789FC47" w14:textId="77777777" w:rsidR="0019091D" w:rsidRDefault="0019091D" w:rsidP="0019091D">
      <w:pPr>
        <w:pStyle w:val="Compact"/>
      </w:pPr>
      <w:r>
        <w:t>b) Hello</w:t>
      </w:r>
    </w:p>
    <w:p w14:paraId="739FEA9C" w14:textId="77777777" w:rsidR="0019091D" w:rsidRDefault="0019091D" w:rsidP="0019091D">
      <w:pPr>
        <w:pStyle w:val="Compact"/>
      </w:pPr>
      <w:r>
        <w:t>c) As many as needed</w:t>
      </w:r>
    </w:p>
    <w:p w14:paraId="58F85310" w14:textId="77777777" w:rsidR="0019091D" w:rsidRDefault="0019091D" w:rsidP="0019091D">
      <w:pPr>
        <w:pStyle w:val="Compact"/>
      </w:pPr>
      <w:r>
        <w:t xml:space="preserve">b) It is passed to the </w:t>
      </w:r>
      <w:proofErr w:type="gramStart"/>
      <w:r>
        <w:t>next .then</w:t>
      </w:r>
      <w:proofErr w:type="gramEnd"/>
      <w:r>
        <w:t>() handler</w:t>
      </w:r>
    </w:p>
    <w:p w14:paraId="49977856" w14:textId="77777777" w:rsidR="0019091D" w:rsidRDefault="0019091D" w:rsidP="0019091D">
      <w:pPr>
        <w:pStyle w:val="Compact"/>
      </w:pPr>
      <w:r>
        <w:t>a) First then Second</w:t>
      </w:r>
    </w:p>
    <w:p w14:paraId="52F047D1" w14:textId="77777777" w:rsidR="0019091D" w:rsidRDefault="0019091D" w:rsidP="0019091D">
      <w:pPr>
        <w:pStyle w:val="Compact"/>
      </w:pPr>
      <w:r>
        <w:t>a) Start and Something went wrong</w:t>
      </w:r>
    </w:p>
    <w:p w14:paraId="67000F30" w14:textId="77777777" w:rsidR="0019091D" w:rsidRDefault="0019091D" w:rsidP="0019091D">
      <w:pPr>
        <w:pStyle w:val="Compact"/>
      </w:pPr>
      <w:r>
        <w:t>a) Hello then World</w:t>
      </w:r>
    </w:p>
    <w:p w14:paraId="0853A4B8" w14:textId="77777777" w:rsidR="0019091D" w:rsidRDefault="0019091D" w:rsidP="0019091D">
      <w:pPr>
        <w:pStyle w:val="Compact"/>
      </w:pPr>
      <w:r>
        <w:t>c) It will handle any error thrown in the chain</w:t>
      </w:r>
    </w:p>
    <w:p w14:paraId="0BE2D920" w14:textId="77777777" w:rsidR="0019091D" w:rsidRDefault="0019091D" w:rsidP="0019091D">
      <w:pPr>
        <w:pStyle w:val="Compact"/>
      </w:pPr>
      <w:r>
        <w:t>a) Step 1, Step 2, Oops!</w:t>
      </w:r>
    </w:p>
    <w:p w14:paraId="18B04F88" w14:textId="77777777" w:rsidR="0019091D" w:rsidRDefault="0019091D" w:rsidP="0019091D">
      <w:pPr>
        <w:pStyle w:val="Compact"/>
      </w:pPr>
      <w:r>
        <w:t>a) First</w:t>
      </w:r>
    </w:p>
    <w:p w14:paraId="3EE7E302" w14:textId="77777777" w:rsidR="0019091D" w:rsidRDefault="0019091D" w:rsidP="0019091D">
      <w:pPr>
        <w:pStyle w:val="Compact"/>
      </w:pPr>
      <w:r>
        <w:t>a) Error then Completed</w:t>
      </w:r>
    </w:p>
    <w:p w14:paraId="60FC8BF5" w14:textId="77777777" w:rsidR="0019091D" w:rsidRDefault="0019091D" w:rsidP="0019091D">
      <w:pPr>
        <w:pStyle w:val="Compact"/>
      </w:pPr>
      <w:r>
        <w:t>b) End then Data</w:t>
      </w:r>
    </w:p>
    <w:p w14:paraId="539213BD" w14:textId="77777777" w:rsidR="0019091D" w:rsidRDefault="0019091D" w:rsidP="0019091D">
      <w:pPr>
        <w:pStyle w:val="Compact"/>
      </w:pPr>
      <w:r>
        <w:t>a) Start then Next</w:t>
      </w:r>
    </w:p>
    <w:p w14:paraId="260C1C6B" w14:textId="77777777" w:rsidR="0019091D" w:rsidRDefault="0019091D" w:rsidP="0019091D">
      <w:pPr>
        <w:pStyle w:val="Compact"/>
      </w:pPr>
      <w:r>
        <w:t>a) Failure then Recovered</w:t>
      </w:r>
    </w:p>
    <w:p w14:paraId="39AAF7C8" w14:textId="77777777" w:rsidR="0019091D" w:rsidRDefault="0019091D" w:rsidP="0019091D">
      <w:pPr>
        <w:pStyle w:val="Compact"/>
      </w:pPr>
      <w:r>
        <w:t>a) First then Second</w:t>
      </w:r>
    </w:p>
    <w:p w14:paraId="6EF0955C" w14:textId="77777777" w:rsidR="0019091D" w:rsidRDefault="0019091D" w:rsidP="0019091D">
      <w:pPr>
        <w:pStyle w:val="Compact"/>
      </w:pPr>
      <w:r>
        <w:t>a) Done then Error in Chain</w:t>
      </w:r>
    </w:p>
    <w:p w14:paraId="1E9EE53B" w14:textId="77777777" w:rsidR="0019091D" w:rsidRDefault="0019091D" w:rsidP="0019091D">
      <w:pPr>
        <w:pStyle w:val="Compact"/>
      </w:pPr>
      <w:r>
        <w:t>a) Failed</w:t>
      </w:r>
    </w:p>
    <w:p w14:paraId="50CCD72F" w14:textId="77777777" w:rsidR="0019091D" w:rsidRDefault="0019091D" w:rsidP="0019091D">
      <w:pPr>
        <w:pStyle w:val="Compact"/>
      </w:pPr>
      <w:r>
        <w:t>a) A then B</w:t>
      </w:r>
    </w:p>
    <w:p w14:paraId="5D67FC3E" w14:textId="77777777" w:rsidR="0019091D" w:rsidRDefault="0019091D" w:rsidP="0019091D">
      <w:pPr>
        <w:pStyle w:val="Compact"/>
      </w:pPr>
      <w:r>
        <w:t>a) Start then Middle</w:t>
      </w:r>
    </w:p>
    <w:p w14:paraId="7944AC03" w14:textId="77777777" w:rsidR="0019091D" w:rsidRDefault="0019091D" w:rsidP="0019091D">
      <w:pPr>
        <w:pStyle w:val="Compact"/>
      </w:pPr>
      <w:r>
        <w:t>a) World and Oops</w:t>
      </w:r>
    </w:p>
    <w:p w14:paraId="5A87F8F5" w14:textId="77777777" w:rsidR="0019091D" w:rsidRDefault="0019091D" w:rsidP="0019091D">
      <w:pPr>
        <w:pStyle w:val="Compact"/>
      </w:pPr>
      <w:r>
        <w:t>a) Error then Another Error</w:t>
      </w:r>
    </w:p>
    <w:p w14:paraId="2D66B13D" w14:textId="77777777" w:rsidR="0019091D" w:rsidRDefault="0019091D" w:rsidP="0019091D">
      <w:pPr>
        <w:pStyle w:val="Compact"/>
      </w:pPr>
      <w:r>
        <w:t>a) Failed then Recovered</w:t>
      </w:r>
    </w:p>
    <w:p w14:paraId="57AA29A8" w14:textId="77777777" w:rsidR="0019091D" w:rsidRDefault="0019091D" w:rsidP="0019091D">
      <w:pPr>
        <w:pStyle w:val="Compact"/>
      </w:pPr>
      <w:r>
        <w:t>a) Step 1 then Step 2</w:t>
      </w:r>
    </w:p>
    <w:p w14:paraId="498D79D6" w14:textId="360CEA39" w:rsidR="0019091D" w:rsidRDefault="0019091D" w:rsidP="0019091D">
      <w:pPr>
        <w:pStyle w:val="Compact"/>
      </w:pPr>
      <w:r>
        <w:t>a) Rejected then Recovered</w:t>
      </w:r>
    </w:p>
    <w:sectPr w:rsidR="001909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D1544D" w14:textId="77777777" w:rsidR="00414C3D" w:rsidRDefault="00414C3D">
      <w:pPr>
        <w:spacing w:after="0"/>
      </w:pPr>
      <w:r>
        <w:separator/>
      </w:r>
    </w:p>
  </w:endnote>
  <w:endnote w:type="continuationSeparator" w:id="0">
    <w:p w14:paraId="401DCE6D" w14:textId="77777777" w:rsidR="00414C3D" w:rsidRDefault="00414C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D3C3D1" w14:textId="77777777" w:rsidR="00414C3D" w:rsidRDefault="00414C3D">
      <w:r>
        <w:separator/>
      </w:r>
    </w:p>
  </w:footnote>
  <w:footnote w:type="continuationSeparator" w:id="0">
    <w:p w14:paraId="7A55759F" w14:textId="77777777" w:rsidR="00414C3D" w:rsidRDefault="00414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A03547"/>
    <w:multiLevelType w:val="multilevel"/>
    <w:tmpl w:val="86E6CCD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5F5354"/>
    <w:multiLevelType w:val="multilevel"/>
    <w:tmpl w:val="D638BFC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D66235"/>
    <w:multiLevelType w:val="multilevel"/>
    <w:tmpl w:val="6B80A00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49083DC"/>
    <w:multiLevelType w:val="multilevel"/>
    <w:tmpl w:val="15860B1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D6575A1"/>
    <w:multiLevelType w:val="multilevel"/>
    <w:tmpl w:val="DC8451C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2598A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C8E3616"/>
    <w:multiLevelType w:val="multilevel"/>
    <w:tmpl w:val="C56AF12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F7E7D0"/>
    <w:multiLevelType w:val="multilevel"/>
    <w:tmpl w:val="546E95F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8BC3680"/>
    <w:multiLevelType w:val="multilevel"/>
    <w:tmpl w:val="071AB9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A8FF762"/>
    <w:multiLevelType w:val="multilevel"/>
    <w:tmpl w:val="5ADC01E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126387A"/>
    <w:multiLevelType w:val="multilevel"/>
    <w:tmpl w:val="C01C7B1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234F9EA"/>
    <w:multiLevelType w:val="multilevel"/>
    <w:tmpl w:val="7FA0C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44ED617"/>
    <w:multiLevelType w:val="multilevel"/>
    <w:tmpl w:val="E6C6F42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73908261">
    <w:abstractNumId w:val="5"/>
  </w:num>
  <w:num w:numId="2" w16cid:durableId="348028253">
    <w:abstractNumId w:val="11"/>
  </w:num>
  <w:num w:numId="3" w16cid:durableId="70918546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64631976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98504374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 w16cid:durableId="60982049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806511119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18398041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46800770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 w16cid:durableId="197258805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27598828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 w16cid:durableId="12375458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2026596700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 w16cid:durableId="4604218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299269600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 w16cid:durableId="10881179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018242051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8" w16cid:durableId="6654038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1109542241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 w16cid:durableId="83938807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333945334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2" w16cid:durableId="5811873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72957047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27664416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 w16cid:durableId="12020188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 w16cid:durableId="20605899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 w16cid:durableId="4586882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20674120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 w16cid:durableId="925856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2444154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 w16cid:durableId="13729194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 w16cid:durableId="101430370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 w16cid:durableId="6144862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 w16cid:durableId="5044417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 w16cid:durableId="190186584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3111070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 w16cid:durableId="133144236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16025708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 w16cid:durableId="7518589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 w16cid:durableId="8551144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 w16cid:durableId="21093038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26542690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091D"/>
    <w:rsid w:val="002F2379"/>
    <w:rsid w:val="00414C3D"/>
    <w:rsid w:val="004E29B3"/>
    <w:rsid w:val="00590D07"/>
    <w:rsid w:val="00784D58"/>
    <w:rsid w:val="008D6863"/>
    <w:rsid w:val="00B86B75"/>
    <w:rsid w:val="00BC48D5"/>
    <w:rsid w:val="00BD026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3447A"/>
  <w15:docId w15:val="{31277F90-28F7-44CA-8421-B37E2C56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108</Words>
  <Characters>6321</Characters>
  <Application>Microsoft Office Word</Application>
  <DocSecurity>0</DocSecurity>
  <Lines>52</Lines>
  <Paragraphs>14</Paragraphs>
  <ScaleCrop>false</ScaleCrop>
  <Company/>
  <LinksUpToDate>false</LinksUpToDate>
  <CharactersWithSpaces>7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kash Routhu</dc:creator>
  <cp:lastModifiedBy>Akash Routhu</cp:lastModifiedBy>
  <cp:revision>2</cp:revision>
  <dcterms:created xsi:type="dcterms:W3CDTF">2024-12-24T05:06:00Z</dcterms:created>
  <dcterms:modified xsi:type="dcterms:W3CDTF">2024-12-24T05:06:00Z</dcterms:modified>
</cp:coreProperties>
</file>